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C0E" w:rsidRPr="00110B7E" w:rsidRDefault="009B6C0E" w:rsidP="009B6C0E">
      <w:pPr>
        <w:pStyle w:val="Nadpis3"/>
      </w:pPr>
      <w:r>
        <w:t xml:space="preserve">                    </w:t>
      </w:r>
      <w:r w:rsidRPr="00110B7E">
        <w:t>Výbor</w:t>
      </w:r>
    </w:p>
    <w:p w:rsidR="009B6C0E" w:rsidRPr="00110B7E" w:rsidRDefault="009B6C0E" w:rsidP="009B6C0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9B6C0E" w:rsidRDefault="009B6C0E" w:rsidP="009B6C0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9B6C0E" w:rsidRPr="00AF1250" w:rsidRDefault="009B6C0E" w:rsidP="009B6C0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9B6C0E" w:rsidRPr="00110B7E" w:rsidRDefault="00300AE8" w:rsidP="009B6C0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9</w:t>
      </w:r>
      <w:bookmarkStart w:id="0" w:name="_GoBack"/>
      <w:bookmarkEnd w:id="0"/>
    </w:p>
    <w:p w:rsidR="009B6C0E" w:rsidRPr="00110B7E" w:rsidRDefault="009B6C0E" w:rsidP="009B6C0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9B6C0E" w:rsidRPr="00110B7E" w:rsidRDefault="009B6C0E" w:rsidP="009B6C0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9B6C0E" w:rsidRPr="00110B7E" w:rsidRDefault="009B6C0E" w:rsidP="009B6C0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9B6C0E" w:rsidRPr="00110B7E" w:rsidRDefault="009B6C0E" w:rsidP="009B6C0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9B6C0E" w:rsidRPr="00110B7E" w:rsidRDefault="009B6C0E" w:rsidP="009B6C0E">
      <w:pPr>
        <w:pStyle w:val="Zkladntext"/>
        <w:rPr>
          <w:rFonts w:ascii="Times New Roman" w:hAnsi="Times New Roman"/>
          <w:sz w:val="22"/>
        </w:rPr>
      </w:pPr>
    </w:p>
    <w:p w:rsidR="009B6C0E" w:rsidRDefault="009B6C0E" w:rsidP="009B6C0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9B6C0E" w:rsidRPr="00110B7E" w:rsidRDefault="009B6C0E" w:rsidP="009B6C0E">
      <w:pPr>
        <w:pStyle w:val="Zkladntext"/>
        <w:ind w:firstLine="540"/>
        <w:rPr>
          <w:rFonts w:ascii="Times New Roman" w:hAnsi="Times New Roman"/>
        </w:rPr>
      </w:pPr>
    </w:p>
    <w:p w:rsidR="009B6C0E" w:rsidRPr="00110B7E" w:rsidRDefault="009B6C0E" w:rsidP="009B6C0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9B6C0E" w:rsidRPr="00110B7E" w:rsidRDefault="009B6C0E" w:rsidP="009B6C0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9B6C0E" w:rsidRDefault="009B6C0E" w:rsidP="009B6C0E">
      <w:pPr>
        <w:pStyle w:val="Zkladntext"/>
        <w:ind w:firstLine="360"/>
        <w:rPr>
          <w:rFonts w:ascii="Times New Roman" w:hAnsi="Times New Roman"/>
        </w:rPr>
      </w:pPr>
    </w:p>
    <w:p w:rsidR="009B6C0E" w:rsidRPr="00110B7E" w:rsidRDefault="009B6C0E" w:rsidP="009B6C0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9B6C0E" w:rsidRPr="00110B7E" w:rsidRDefault="009B6C0E" w:rsidP="009B6C0E">
      <w:pPr>
        <w:tabs>
          <w:tab w:val="left" w:pos="7920"/>
        </w:tabs>
        <w:jc w:val="both"/>
      </w:pPr>
    </w:p>
    <w:p w:rsidR="009B6C0E" w:rsidRDefault="009B6C0E" w:rsidP="009B6C0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Jurajovi </w:t>
      </w:r>
      <w:proofErr w:type="spellStart"/>
      <w:r>
        <w:t>Petrakovičovi</w:t>
      </w:r>
      <w:proofErr w:type="spellEnd"/>
      <w:r>
        <w:t>, primátorovi mesta Modra 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.5.2025</w:t>
      </w:r>
      <w:r w:rsidRPr="007F1739">
        <w:t>)</w:t>
      </w:r>
      <w:r>
        <w:t>;</w:t>
      </w:r>
    </w:p>
    <w:p w:rsidR="009B6C0E" w:rsidRPr="00110B7E" w:rsidRDefault="009B6C0E" w:rsidP="009B6C0E">
      <w:pPr>
        <w:tabs>
          <w:tab w:val="left" w:pos="7920"/>
        </w:tabs>
        <w:ind w:firstLine="540"/>
        <w:jc w:val="both"/>
      </w:pPr>
      <w:r>
        <w:t xml:space="preserve"> </w:t>
      </w:r>
    </w:p>
    <w:p w:rsidR="009B6C0E" w:rsidRPr="00110B7E" w:rsidRDefault="009B6C0E" w:rsidP="009B6C0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9B6C0E" w:rsidRPr="00110B7E" w:rsidRDefault="009B6C0E" w:rsidP="009B6C0E">
      <w:pPr>
        <w:tabs>
          <w:tab w:val="left" w:pos="7920"/>
        </w:tabs>
        <w:ind w:firstLine="540"/>
        <w:jc w:val="both"/>
      </w:pPr>
    </w:p>
    <w:p w:rsidR="009B6C0E" w:rsidRPr="00110B7E" w:rsidRDefault="009B6C0E" w:rsidP="009B6C0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9B6C0E" w:rsidRPr="00110B7E" w:rsidRDefault="009B6C0E" w:rsidP="009B6C0E">
      <w:pPr>
        <w:tabs>
          <w:tab w:val="left" w:pos="7920"/>
        </w:tabs>
        <w:jc w:val="both"/>
      </w:pPr>
      <w:r w:rsidRPr="00110B7E">
        <w:t xml:space="preserve">    </w:t>
      </w:r>
    </w:p>
    <w:p w:rsidR="009B6C0E" w:rsidRDefault="009B6C0E" w:rsidP="009B6C0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9B6C0E" w:rsidRPr="00110B7E" w:rsidRDefault="009B6C0E" w:rsidP="009B6C0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9B6C0E" w:rsidRPr="00110B7E" w:rsidRDefault="009B6C0E" w:rsidP="009B6C0E">
      <w:pPr>
        <w:pStyle w:val="Nadpis2"/>
      </w:pPr>
      <w:r w:rsidRPr="00110B7E">
        <w:t xml:space="preserve">C.  u r č u j e  </w:t>
      </w:r>
    </w:p>
    <w:p w:rsidR="009B6C0E" w:rsidRPr="00110B7E" w:rsidRDefault="009B6C0E" w:rsidP="009B6C0E">
      <w:pPr>
        <w:pStyle w:val="Nadpis2"/>
      </w:pPr>
    </w:p>
    <w:p w:rsidR="009B6C0E" w:rsidRPr="00110B7E" w:rsidRDefault="009B6C0E" w:rsidP="009B6C0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9B6C0E" w:rsidRPr="00110B7E" w:rsidRDefault="009B6C0E" w:rsidP="009B6C0E"/>
    <w:p w:rsidR="009B6C0E" w:rsidRDefault="009B6C0E" w:rsidP="009B6C0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Jurajovi </w:t>
      </w:r>
      <w:proofErr w:type="spellStart"/>
      <w:r>
        <w:t>Petrakovičovi</w:t>
      </w:r>
      <w:proofErr w:type="spellEnd"/>
      <w:r>
        <w:t xml:space="preserve">, primátorovi mesta Modra </w:t>
      </w:r>
      <w:r w:rsidRPr="00110B7E">
        <w:t xml:space="preserve">(č. konania </w:t>
      </w:r>
      <w:r>
        <w:t>V</w:t>
      </w:r>
      <w:r w:rsidRPr="00110B7E">
        <w:t>P/</w:t>
      </w:r>
      <w:r>
        <w:t>94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9B6C0E" w:rsidRDefault="009B6C0E" w:rsidP="009B6C0E">
      <w:pPr>
        <w:ind w:left="5220"/>
        <w:jc w:val="both"/>
        <w:rPr>
          <w:b/>
        </w:rPr>
      </w:pPr>
      <w:r>
        <w:t xml:space="preserve">           </w:t>
      </w:r>
    </w:p>
    <w:p w:rsidR="009B6C0E" w:rsidRDefault="009B6C0E" w:rsidP="009B6C0E">
      <w:pPr>
        <w:ind w:left="5220"/>
        <w:jc w:val="both"/>
      </w:pPr>
    </w:p>
    <w:p w:rsidR="009B6C0E" w:rsidRDefault="009B6C0E" w:rsidP="009B6C0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9B6C0E" w:rsidRDefault="009B6C0E" w:rsidP="009B6C0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9B6C0E" w:rsidRDefault="009B6C0E" w:rsidP="009B6C0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Default="009B6C0E" w:rsidP="009B6C0E">
      <w:pPr>
        <w:spacing w:line="240" w:lineRule="atLeast"/>
        <w:jc w:val="both"/>
      </w:pPr>
      <w:r>
        <w:t>overovateľka výboru</w:t>
      </w: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0AE8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6C0E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E5EBF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A1C76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AA8FE-38CD-4B29-87A8-A7B19683A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1</Pages>
  <Words>302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1</cp:revision>
  <cp:lastPrinted>2021-12-02T13:20:00Z</cp:lastPrinted>
  <dcterms:created xsi:type="dcterms:W3CDTF">2021-09-24T06:29:00Z</dcterms:created>
  <dcterms:modified xsi:type="dcterms:W3CDTF">2025-06-18T08:27:00Z</dcterms:modified>
</cp:coreProperties>
</file>